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1FEA" w:rsidRDefault="00611FEA" w:rsidP="00611FEA">
      <w:bookmarkStart w:id="0" w:name="_GoBack"/>
      <w:bookmarkEnd w:id="0"/>
    </w:p>
    <w:p w:rsidR="00611FEA" w:rsidRPr="00656F14" w:rsidRDefault="00611FEA" w:rsidP="00611FEA">
      <w:pPr>
        <w:jc w:val="center"/>
        <w:rPr>
          <w:b/>
          <w:sz w:val="28"/>
        </w:rPr>
      </w:pPr>
      <w:r>
        <w:rPr>
          <w:b/>
          <w:sz w:val="28"/>
        </w:rPr>
        <w:t xml:space="preserve"> </w:t>
      </w:r>
      <w:r w:rsidRPr="00656F14">
        <w:rPr>
          <w:b/>
          <w:sz w:val="28"/>
        </w:rPr>
        <w:t>Faculty Course Review Report</w:t>
      </w:r>
    </w:p>
    <w:p w:rsidR="00611FEA" w:rsidRDefault="00611FEA" w:rsidP="00611FEA">
      <w:pPr>
        <w:ind w:left="720"/>
      </w:pPr>
      <w:r>
        <w:rPr>
          <w:sz w:val="20"/>
          <w:szCs w:val="20"/>
        </w:rPr>
        <w:t xml:space="preserve">                 </w:t>
      </w:r>
      <w:r w:rsidRPr="00656F14">
        <w:rPr>
          <w:sz w:val="20"/>
          <w:szCs w:val="20"/>
        </w:rPr>
        <w:t xml:space="preserve">(To be filled by each teacher at the </w:t>
      </w:r>
      <w:r w:rsidR="0061594D">
        <w:rPr>
          <w:sz w:val="20"/>
          <w:szCs w:val="20"/>
        </w:rPr>
        <w:t>end of academic year</w:t>
      </w:r>
      <w:r w:rsidRPr="00656F14">
        <w:rPr>
          <w:sz w:val="20"/>
          <w:szCs w:val="20"/>
        </w:rPr>
        <w:t>)</w:t>
      </w:r>
    </w:p>
    <w:p w:rsidR="00611FEA" w:rsidRPr="0071635B" w:rsidRDefault="00611FEA" w:rsidP="00611FEA">
      <w:pPr>
        <w:rPr>
          <w:b/>
        </w:rPr>
      </w:pPr>
      <w:r w:rsidRPr="0071635B">
        <w:rPr>
          <w:b/>
        </w:rPr>
        <w:t>Part-I</w:t>
      </w:r>
      <w:r w:rsidRPr="0071635B">
        <w:rPr>
          <w:b/>
        </w:rPr>
        <w:tab/>
      </w:r>
      <w:r w:rsidRPr="0071635B">
        <w:rPr>
          <w:b/>
        </w:rPr>
        <w:tab/>
      </w:r>
      <w:r w:rsidRPr="0071635B">
        <w:rPr>
          <w:b/>
        </w:rPr>
        <w:tab/>
      </w:r>
      <w:r w:rsidRPr="0071635B">
        <w:rPr>
          <w:b/>
        </w:rPr>
        <w:tab/>
      </w:r>
      <w:r w:rsidRPr="0071635B">
        <w:rPr>
          <w:b/>
        </w:rPr>
        <w:tab/>
      </w:r>
      <w:r w:rsidRPr="0071635B">
        <w:rPr>
          <w:b/>
        </w:rPr>
        <w:tab/>
      </w:r>
      <w:r w:rsidRPr="0071635B">
        <w:rPr>
          <w:b/>
        </w:rPr>
        <w:tab/>
      </w:r>
    </w:p>
    <w:p w:rsidR="00611FEA" w:rsidRDefault="00194AA2" w:rsidP="00611FEA">
      <w:pPr>
        <w:rPr>
          <w:b/>
        </w:rPr>
      </w:pPr>
      <w:r>
        <w:rPr>
          <w:b/>
        </w:rPr>
        <w:t xml:space="preserve">Year of </w:t>
      </w:r>
      <w:r w:rsidR="000B271C">
        <w:rPr>
          <w:b/>
        </w:rPr>
        <w:t>MBBS: ______________________</w:t>
      </w:r>
    </w:p>
    <w:p w:rsidR="00194AA2" w:rsidRDefault="00194AA2" w:rsidP="00611FEA">
      <w:pPr>
        <w:rPr>
          <w:b/>
        </w:rPr>
      </w:pPr>
      <w:r>
        <w:rPr>
          <w:b/>
        </w:rPr>
        <w:t>Modules</w:t>
      </w:r>
      <w:r w:rsidR="000B271C">
        <w:rPr>
          <w:b/>
        </w:rPr>
        <w:t>: ___________________________</w:t>
      </w:r>
    </w:p>
    <w:p w:rsidR="000B271C" w:rsidRPr="00656F14" w:rsidRDefault="000B271C" w:rsidP="00611FEA">
      <w:pPr>
        <w:rPr>
          <w:sz w:val="20"/>
          <w:szCs w:val="20"/>
        </w:rPr>
      </w:pPr>
    </w:p>
    <w:tbl>
      <w:tblPr>
        <w:tblW w:w="9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0"/>
        <w:gridCol w:w="2252"/>
        <w:gridCol w:w="2529"/>
        <w:gridCol w:w="3804"/>
      </w:tblGrid>
      <w:tr w:rsidR="00194AA2" w:rsidRPr="00E04367" w:rsidTr="000B271C">
        <w:trPr>
          <w:trHeight w:val="138"/>
        </w:trPr>
        <w:tc>
          <w:tcPr>
            <w:tcW w:w="9365" w:type="dxa"/>
            <w:gridSpan w:val="4"/>
          </w:tcPr>
          <w:p w:rsidR="00194AA2" w:rsidRPr="00294554" w:rsidRDefault="00194AA2" w:rsidP="00194AA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etails of </w:t>
            </w:r>
            <w:r w:rsidR="00E91433">
              <w:rPr>
                <w:b/>
                <w:bCs/>
              </w:rPr>
              <w:t>F</w:t>
            </w:r>
            <w:r>
              <w:rPr>
                <w:b/>
                <w:bCs/>
              </w:rPr>
              <w:t>aculty involved in teaching of the module</w:t>
            </w:r>
          </w:p>
        </w:tc>
      </w:tr>
      <w:tr w:rsidR="00194AA2" w:rsidRPr="00E04367" w:rsidTr="000B271C">
        <w:trPr>
          <w:trHeight w:val="285"/>
        </w:trPr>
        <w:tc>
          <w:tcPr>
            <w:tcW w:w="780" w:type="dxa"/>
          </w:tcPr>
          <w:p w:rsidR="00194AA2" w:rsidRPr="000B271C" w:rsidRDefault="00194AA2" w:rsidP="00194AA2">
            <w:pPr>
              <w:jc w:val="center"/>
              <w:rPr>
                <w:b/>
                <w:bCs/>
              </w:rPr>
            </w:pPr>
            <w:r w:rsidRPr="000B271C">
              <w:rPr>
                <w:b/>
                <w:bCs/>
              </w:rPr>
              <w:t>S.No</w:t>
            </w:r>
          </w:p>
        </w:tc>
        <w:tc>
          <w:tcPr>
            <w:tcW w:w="2252" w:type="dxa"/>
            <w:vAlign w:val="center"/>
          </w:tcPr>
          <w:p w:rsidR="00194AA2" w:rsidRPr="000B271C" w:rsidRDefault="00194AA2" w:rsidP="00194AA2">
            <w:pPr>
              <w:jc w:val="center"/>
              <w:rPr>
                <w:b/>
                <w:bCs/>
              </w:rPr>
            </w:pPr>
            <w:r w:rsidRPr="000B271C">
              <w:rPr>
                <w:b/>
                <w:bCs/>
              </w:rPr>
              <w:t>Faculty Name</w:t>
            </w:r>
          </w:p>
        </w:tc>
        <w:tc>
          <w:tcPr>
            <w:tcW w:w="2529" w:type="dxa"/>
            <w:vAlign w:val="center"/>
          </w:tcPr>
          <w:p w:rsidR="00194AA2" w:rsidRPr="000B271C" w:rsidRDefault="00194AA2" w:rsidP="00194AA2">
            <w:pPr>
              <w:jc w:val="center"/>
              <w:rPr>
                <w:b/>
                <w:bCs/>
              </w:rPr>
            </w:pPr>
            <w:r w:rsidRPr="000B271C">
              <w:rPr>
                <w:b/>
                <w:bCs/>
              </w:rPr>
              <w:t>Designation</w:t>
            </w:r>
          </w:p>
        </w:tc>
        <w:tc>
          <w:tcPr>
            <w:tcW w:w="3803" w:type="dxa"/>
            <w:vAlign w:val="center"/>
          </w:tcPr>
          <w:p w:rsidR="00194AA2" w:rsidRPr="000B271C" w:rsidRDefault="00194AA2" w:rsidP="00194AA2">
            <w:pPr>
              <w:jc w:val="center"/>
              <w:rPr>
                <w:b/>
                <w:bCs/>
              </w:rPr>
            </w:pPr>
            <w:r w:rsidRPr="000B271C">
              <w:rPr>
                <w:b/>
                <w:bCs/>
              </w:rPr>
              <w:t>Teaching Hours</w:t>
            </w: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1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2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3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4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5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  <w:tr w:rsidR="000B271C" w:rsidRPr="00E04367" w:rsidTr="000B271C">
        <w:trPr>
          <w:trHeight w:val="285"/>
        </w:trPr>
        <w:tc>
          <w:tcPr>
            <w:tcW w:w="780" w:type="dxa"/>
          </w:tcPr>
          <w:p w:rsidR="000B271C" w:rsidRDefault="000B271C" w:rsidP="00194AA2">
            <w:pPr>
              <w:jc w:val="center"/>
            </w:pPr>
            <w:r>
              <w:t>6.</w:t>
            </w:r>
          </w:p>
        </w:tc>
        <w:tc>
          <w:tcPr>
            <w:tcW w:w="2252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2529" w:type="dxa"/>
            <w:vAlign w:val="center"/>
          </w:tcPr>
          <w:p w:rsidR="000B271C" w:rsidRDefault="000B271C" w:rsidP="00194AA2">
            <w:pPr>
              <w:jc w:val="center"/>
            </w:pPr>
          </w:p>
        </w:tc>
        <w:tc>
          <w:tcPr>
            <w:tcW w:w="3803" w:type="dxa"/>
            <w:vAlign w:val="center"/>
          </w:tcPr>
          <w:p w:rsidR="000B271C" w:rsidRDefault="000B271C" w:rsidP="00194AA2">
            <w:pPr>
              <w:jc w:val="center"/>
            </w:pPr>
          </w:p>
        </w:tc>
      </w:tr>
    </w:tbl>
    <w:p w:rsidR="000B271C" w:rsidRDefault="000B271C" w:rsidP="00611FEA">
      <w:pPr>
        <w:spacing w:line="360" w:lineRule="auto"/>
        <w:jc w:val="both"/>
        <w:rPr>
          <w:b/>
        </w:rPr>
      </w:pPr>
    </w:p>
    <w:p w:rsidR="00611FEA" w:rsidRPr="007F58C5" w:rsidRDefault="00611FEA" w:rsidP="00611FEA">
      <w:pPr>
        <w:spacing w:line="360" w:lineRule="auto"/>
        <w:jc w:val="both"/>
        <w:rPr>
          <w:b/>
        </w:rPr>
      </w:pPr>
      <w:r w:rsidRPr="007F58C5">
        <w:rPr>
          <w:b/>
        </w:rPr>
        <w:t>Overview/ Evaluation (</w:t>
      </w:r>
      <w:r w:rsidR="0061594D">
        <w:rPr>
          <w:b/>
        </w:rPr>
        <w:t>Module</w:t>
      </w:r>
      <w:r w:rsidRPr="007F58C5">
        <w:rPr>
          <w:b/>
        </w:rPr>
        <w:t xml:space="preserve"> Co-coordinator’s Comments)</w:t>
      </w:r>
    </w:p>
    <w:p w:rsidR="00611FEA" w:rsidRPr="007F58C5" w:rsidRDefault="00611FEA" w:rsidP="00611FEA">
      <w:pPr>
        <w:spacing w:line="360" w:lineRule="auto"/>
        <w:jc w:val="both"/>
        <w:rPr>
          <w:b/>
        </w:rPr>
      </w:pPr>
      <w:r w:rsidRPr="007F58C5">
        <w:rPr>
          <w:b/>
        </w:rPr>
        <w:t xml:space="preserve">Feedback: </w:t>
      </w:r>
      <w:r w:rsidRPr="00E66250">
        <w:rPr>
          <w:bCs/>
        </w:rPr>
        <w:t>first summarize, and then comment on feedback received form:</w:t>
      </w:r>
    </w:p>
    <w:tbl>
      <w:tblPr>
        <w:tblW w:w="9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"/>
        <w:gridCol w:w="5039"/>
        <w:gridCol w:w="3917"/>
      </w:tblGrid>
      <w:tr w:rsidR="0061495F" w:rsidRPr="00DB4CEE" w:rsidTr="000B271C">
        <w:trPr>
          <w:trHeight w:val="388"/>
        </w:trPr>
        <w:tc>
          <w:tcPr>
            <w:tcW w:w="398" w:type="dxa"/>
            <w:shd w:val="clear" w:color="auto" w:fill="auto"/>
          </w:tcPr>
          <w:p w:rsidR="0061495F" w:rsidRPr="0061495F" w:rsidRDefault="0061495F" w:rsidP="00611FEA">
            <w:r w:rsidRPr="00DB4CEE">
              <w:rPr>
                <w:b/>
              </w:rPr>
              <w:t>1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Student (Course Evaluation) Questionnaires (</w:t>
            </w:r>
            <w:r w:rsidRPr="00DB4CEE">
              <w:rPr>
                <w:b/>
                <w:color w:val="00B050"/>
              </w:rPr>
              <w:t>filled by QEC</w:t>
            </w:r>
            <w:r w:rsidRPr="00DB4CEE">
              <w:rPr>
                <w:b/>
              </w:rPr>
              <w:t>) leave empty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61495F" w:rsidRPr="00DB4CEE" w:rsidTr="000B271C">
        <w:trPr>
          <w:trHeight w:val="388"/>
        </w:trPr>
        <w:tc>
          <w:tcPr>
            <w:tcW w:w="398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2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495F">
            <w:pPr>
              <w:rPr>
                <w:b/>
              </w:rPr>
            </w:pPr>
            <w:r w:rsidRPr="00DB4CEE">
              <w:rPr>
                <w:b/>
              </w:rPr>
              <w:t>External Examiners or Moderators (if any)</w:t>
            </w:r>
          </w:p>
          <w:p w:rsidR="0061495F" w:rsidRPr="00DB4CEE" w:rsidRDefault="0061495F" w:rsidP="0061495F">
            <w:pPr>
              <w:rPr>
                <w:b/>
              </w:rPr>
            </w:pPr>
            <w:r w:rsidRPr="00DB4CEE">
              <w:rPr>
                <w:b/>
              </w:rPr>
              <w:t>(comments of External examiner if any)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61495F" w:rsidRPr="00DB4CEE" w:rsidTr="000B271C">
        <w:trPr>
          <w:trHeight w:val="1173"/>
        </w:trPr>
        <w:tc>
          <w:tcPr>
            <w:tcW w:w="398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3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 xml:space="preserve">Curriculum: </w:t>
            </w:r>
            <w:r w:rsidRPr="00DB4CEE">
              <w:rPr>
                <w:bCs/>
              </w:rPr>
              <w:t>comment on the continuing appropriateness of the curriculum in relation to the intended learning outcomes (course objectives) and its compliance with the PMDC Curriculum Guidelines</w:t>
            </w:r>
            <w:r w:rsidRPr="00DB4CEE">
              <w:rPr>
                <w:b/>
              </w:rPr>
              <w:t xml:space="preserve"> (comments by the faculty involved in teaching)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61495F" w:rsidRPr="00DB4CEE" w:rsidTr="000B271C">
        <w:trPr>
          <w:trHeight w:val="974"/>
        </w:trPr>
        <w:tc>
          <w:tcPr>
            <w:tcW w:w="398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4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495F">
            <w:pPr>
              <w:rPr>
                <w:bCs/>
              </w:rPr>
            </w:pPr>
            <w:r w:rsidRPr="00DB4CEE">
              <w:rPr>
                <w:b/>
              </w:rPr>
              <w:t xml:space="preserve">Assessment: </w:t>
            </w:r>
            <w:r w:rsidRPr="00DB4CEE">
              <w:rPr>
                <w:bCs/>
              </w:rPr>
              <w:t xml:space="preserve">comment on the continuing effectiveness of method(s) of assessment in relation to the intended learning outcomes </w:t>
            </w:r>
          </w:p>
          <w:p w:rsidR="0061495F" w:rsidRPr="00DB4CEE" w:rsidRDefault="0061495F" w:rsidP="0061495F">
            <w:pPr>
              <w:rPr>
                <w:b/>
              </w:rPr>
            </w:pPr>
            <w:r w:rsidRPr="00DB4CEE">
              <w:rPr>
                <w:b/>
              </w:rPr>
              <w:t>(comments by the faculty involved in teaching)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61495F" w:rsidRPr="00DB4CEE" w:rsidTr="000B271C">
        <w:trPr>
          <w:trHeight w:val="777"/>
        </w:trPr>
        <w:tc>
          <w:tcPr>
            <w:tcW w:w="398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5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 xml:space="preserve">Enhancement: </w:t>
            </w:r>
            <w:r w:rsidRPr="00DB4CEE">
              <w:rPr>
                <w:bCs/>
              </w:rPr>
              <w:t xml:space="preserve">comment on the implementation of changes proposed in earlier Faculty Course Review Reports </w:t>
            </w:r>
            <w:r w:rsidRPr="00DB4CEE">
              <w:rPr>
                <w:b/>
              </w:rPr>
              <w:t>(comments by the faculty involved in teaching)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61495F" w:rsidRPr="00DB4CEE" w:rsidTr="000B271C">
        <w:trPr>
          <w:trHeight w:val="974"/>
        </w:trPr>
        <w:tc>
          <w:tcPr>
            <w:tcW w:w="398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>6</w:t>
            </w:r>
          </w:p>
        </w:tc>
        <w:tc>
          <w:tcPr>
            <w:tcW w:w="5039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  <w:r w:rsidRPr="00DB4CEE">
              <w:rPr>
                <w:b/>
              </w:rPr>
              <w:t xml:space="preserve">Outline: </w:t>
            </w:r>
            <w:r w:rsidRPr="00DB4CEE">
              <w:rPr>
                <w:bCs/>
              </w:rPr>
              <w:t xml:space="preserve">any changes in the future delivery or structure of the Course that this semester/term’s experience may prompt </w:t>
            </w:r>
            <w:r w:rsidRPr="00DB4CEE">
              <w:rPr>
                <w:b/>
              </w:rPr>
              <w:t>(comments by the faculty involved in teaching)</w:t>
            </w:r>
          </w:p>
        </w:tc>
        <w:tc>
          <w:tcPr>
            <w:tcW w:w="3916" w:type="dxa"/>
            <w:shd w:val="clear" w:color="auto" w:fill="auto"/>
          </w:tcPr>
          <w:p w:rsidR="0061495F" w:rsidRPr="00DB4CEE" w:rsidRDefault="0061495F" w:rsidP="00611FEA">
            <w:pPr>
              <w:rPr>
                <w:b/>
              </w:rPr>
            </w:pPr>
          </w:p>
        </w:tc>
      </w:tr>
      <w:tr w:rsidR="00BD22A3" w:rsidRPr="00DB4CEE" w:rsidTr="000B271C">
        <w:trPr>
          <w:trHeight w:val="395"/>
        </w:trPr>
        <w:tc>
          <w:tcPr>
            <w:tcW w:w="398" w:type="dxa"/>
            <w:shd w:val="clear" w:color="auto" w:fill="auto"/>
          </w:tcPr>
          <w:p w:rsidR="00BD22A3" w:rsidRPr="00DB4CEE" w:rsidRDefault="00BD22A3" w:rsidP="00611FEA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956" w:type="dxa"/>
            <w:gridSpan w:val="2"/>
            <w:shd w:val="clear" w:color="auto" w:fill="auto"/>
          </w:tcPr>
          <w:p w:rsidR="00BD22A3" w:rsidRDefault="00BD22A3" w:rsidP="00611FEA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BD22A3" w:rsidRPr="00DB4CEE" w:rsidRDefault="00BD22A3" w:rsidP="00611FEA">
            <w:pPr>
              <w:rPr>
                <w:b/>
              </w:rPr>
            </w:pPr>
          </w:p>
        </w:tc>
      </w:tr>
    </w:tbl>
    <w:p w:rsidR="00611FEA" w:rsidRDefault="00611FEA" w:rsidP="00611FEA"/>
    <w:tbl>
      <w:tblPr>
        <w:tblW w:w="8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46"/>
      </w:tblGrid>
      <w:tr w:rsidR="00611FEA" w:rsidRPr="00E04367" w:rsidTr="00E66250">
        <w:trPr>
          <w:trHeight w:val="1845"/>
        </w:trPr>
        <w:tc>
          <w:tcPr>
            <w:tcW w:w="8946" w:type="dxa"/>
          </w:tcPr>
          <w:p w:rsidR="00611FEA" w:rsidRPr="00E04367" w:rsidRDefault="00611FEA" w:rsidP="00611FEA">
            <w:pPr>
              <w:rPr>
                <w:b/>
              </w:rPr>
            </w:pPr>
          </w:p>
          <w:p w:rsidR="00611FEA" w:rsidRPr="00E04367" w:rsidRDefault="00611FEA" w:rsidP="00E66250">
            <w:pPr>
              <w:rPr>
                <w:b/>
              </w:rPr>
            </w:pPr>
            <w:r w:rsidRPr="00E04367">
              <w:rPr>
                <w:b/>
              </w:rPr>
              <w:t>Name/ Signature   _______________________________</w:t>
            </w:r>
            <w:r w:rsidRPr="003428BD">
              <w:rPr>
                <w:b/>
              </w:rPr>
              <w:t xml:space="preserve">                        </w:t>
            </w:r>
            <w:r w:rsidRPr="00E04367">
              <w:rPr>
                <w:b/>
              </w:rPr>
              <w:t>Date_________</w:t>
            </w:r>
          </w:p>
          <w:p w:rsidR="00611FEA" w:rsidRPr="00E04367" w:rsidRDefault="00611FEA" w:rsidP="00E66250">
            <w:pPr>
              <w:ind w:left="360"/>
              <w:rPr>
                <w:b/>
              </w:rPr>
            </w:pPr>
            <w:r w:rsidRPr="00E04367">
              <w:rPr>
                <w:b/>
              </w:rPr>
              <w:t xml:space="preserve">                     (</w:t>
            </w:r>
            <w:r w:rsidR="0061594D">
              <w:rPr>
                <w:b/>
              </w:rPr>
              <w:t>faculty involved in teaching</w:t>
            </w:r>
            <w:r w:rsidRPr="00E04367">
              <w:rPr>
                <w:b/>
              </w:rPr>
              <w:t>)</w:t>
            </w:r>
          </w:p>
          <w:p w:rsidR="00E66250" w:rsidRDefault="00E66250" w:rsidP="00E66250">
            <w:pPr>
              <w:rPr>
                <w:b/>
              </w:rPr>
            </w:pPr>
          </w:p>
          <w:p w:rsidR="00611FEA" w:rsidRPr="00E04367" w:rsidRDefault="00611FEA" w:rsidP="00E66250">
            <w:pPr>
              <w:rPr>
                <w:b/>
              </w:rPr>
            </w:pPr>
            <w:r w:rsidRPr="00E04367">
              <w:rPr>
                <w:b/>
              </w:rPr>
              <w:t>Name/ Signature   _______________________________</w:t>
            </w:r>
            <w:r w:rsidRPr="003428BD">
              <w:rPr>
                <w:b/>
              </w:rPr>
              <w:t xml:space="preserve">                        </w:t>
            </w:r>
            <w:r w:rsidRPr="00E04367">
              <w:rPr>
                <w:b/>
              </w:rPr>
              <w:t>Date_________</w:t>
            </w:r>
          </w:p>
          <w:p w:rsidR="00611FEA" w:rsidRPr="00E04367" w:rsidRDefault="00611FEA" w:rsidP="00E66250">
            <w:pPr>
              <w:ind w:left="360"/>
              <w:rPr>
                <w:b/>
              </w:rPr>
            </w:pPr>
            <w:r w:rsidRPr="00E04367">
              <w:rPr>
                <w:b/>
              </w:rPr>
              <w:t xml:space="preserve">                       (Head of Department)</w:t>
            </w:r>
          </w:p>
        </w:tc>
      </w:tr>
    </w:tbl>
    <w:p w:rsidR="0061594D" w:rsidRDefault="0061594D" w:rsidP="00611FEA">
      <w:pPr>
        <w:rPr>
          <w:b/>
        </w:rPr>
      </w:pPr>
    </w:p>
    <w:p w:rsidR="0061594D" w:rsidRDefault="0061594D" w:rsidP="00611FEA">
      <w:pPr>
        <w:rPr>
          <w:b/>
        </w:rPr>
      </w:pPr>
    </w:p>
    <w:p w:rsidR="00611FEA" w:rsidRPr="007F58C5" w:rsidRDefault="00611FEA" w:rsidP="00611FEA">
      <w:pPr>
        <w:rPr>
          <w:b/>
        </w:rPr>
      </w:pPr>
      <w:r w:rsidRPr="007F58C5">
        <w:rPr>
          <w:b/>
        </w:rPr>
        <w:t>Part-II</w:t>
      </w:r>
    </w:p>
    <w:p w:rsidR="00611FEA" w:rsidRDefault="00611FEA" w:rsidP="00611FEA">
      <w:pPr>
        <w:rPr>
          <w:b/>
          <w:sz w:val="26"/>
        </w:rPr>
      </w:pPr>
    </w:p>
    <w:p w:rsidR="00611FEA" w:rsidRPr="003428BD" w:rsidRDefault="00611FEA" w:rsidP="00611FEA">
      <w:pPr>
        <w:jc w:val="center"/>
        <w:rPr>
          <w:b/>
          <w:sz w:val="26"/>
          <w:u w:val="single"/>
        </w:rPr>
      </w:pPr>
      <w:r w:rsidRPr="003428BD">
        <w:rPr>
          <w:b/>
          <w:sz w:val="26"/>
          <w:u w:val="single"/>
        </w:rPr>
        <w:t>Faculty Course review report</w:t>
      </w:r>
    </w:p>
    <w:p w:rsidR="00397821" w:rsidRDefault="00397821" w:rsidP="00E66250">
      <w:pPr>
        <w:ind w:right="-720"/>
        <w:rPr>
          <w:b/>
          <w:sz w:val="26"/>
        </w:rPr>
      </w:pPr>
    </w:p>
    <w:p w:rsidR="00611FEA" w:rsidRDefault="00611FEA" w:rsidP="00E66250">
      <w:pPr>
        <w:ind w:right="-720"/>
        <w:rPr>
          <w:b/>
          <w:sz w:val="26"/>
        </w:rPr>
      </w:pPr>
      <w:r w:rsidRPr="007F58C5">
        <w:rPr>
          <w:b/>
          <w:sz w:val="26"/>
        </w:rPr>
        <w:t xml:space="preserve">Grades secured and other outcomes </w:t>
      </w:r>
    </w:p>
    <w:p w:rsidR="00397821" w:rsidRPr="00397821" w:rsidRDefault="00397821" w:rsidP="00E66250">
      <w:pPr>
        <w:ind w:right="-720"/>
        <w:rPr>
          <w:b/>
          <w:color w:val="00B050"/>
          <w:sz w:val="26"/>
        </w:rPr>
      </w:pPr>
      <w:r w:rsidRPr="00397821">
        <w:rPr>
          <w:b/>
          <w:color w:val="00B050"/>
          <w:sz w:val="26"/>
        </w:rPr>
        <w:t>(Filled by Assessment Cell)</w:t>
      </w:r>
    </w:p>
    <w:p w:rsidR="00611FEA" w:rsidRDefault="00611FEA" w:rsidP="00611FEA">
      <w:pPr>
        <w:rPr>
          <w:b/>
        </w:rPr>
      </w:pPr>
    </w:p>
    <w:p w:rsidR="00E66250" w:rsidRPr="007F58C5" w:rsidRDefault="00E66250" w:rsidP="00611FEA">
      <w:pPr>
        <w:rPr>
          <w:b/>
        </w:rPr>
      </w:pPr>
    </w:p>
    <w:tbl>
      <w:tblPr>
        <w:tblW w:w="92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88"/>
        <w:gridCol w:w="5328"/>
      </w:tblGrid>
      <w:tr w:rsidR="00397821" w:rsidRPr="00E04367" w:rsidTr="002A6FF8">
        <w:trPr>
          <w:trHeight w:val="458"/>
        </w:trPr>
        <w:tc>
          <w:tcPr>
            <w:tcW w:w="3888" w:type="dxa"/>
            <w:vAlign w:val="center"/>
          </w:tcPr>
          <w:p w:rsidR="00397821" w:rsidRPr="00E04367" w:rsidRDefault="00397821" w:rsidP="00397821">
            <w:pPr>
              <w:rPr>
                <w:b/>
              </w:rPr>
            </w:pPr>
            <w:r>
              <w:rPr>
                <w:b/>
              </w:rPr>
              <w:t xml:space="preserve">Academic </w:t>
            </w:r>
            <w:r w:rsidRPr="00E04367">
              <w:rPr>
                <w:b/>
              </w:rPr>
              <w:t>Session:</w:t>
            </w:r>
          </w:p>
        </w:tc>
        <w:tc>
          <w:tcPr>
            <w:tcW w:w="5328" w:type="dxa"/>
            <w:vAlign w:val="center"/>
          </w:tcPr>
          <w:p w:rsidR="00397821" w:rsidRPr="00E04367" w:rsidRDefault="00397821" w:rsidP="00611FEA">
            <w:pPr>
              <w:rPr>
                <w:b/>
              </w:rPr>
            </w:pPr>
          </w:p>
        </w:tc>
      </w:tr>
      <w:tr w:rsidR="00397821" w:rsidRPr="00E04367" w:rsidTr="002A6FF8">
        <w:trPr>
          <w:trHeight w:val="458"/>
        </w:trPr>
        <w:tc>
          <w:tcPr>
            <w:tcW w:w="3888" w:type="dxa"/>
            <w:vAlign w:val="center"/>
          </w:tcPr>
          <w:p w:rsidR="00397821" w:rsidRDefault="00397821" w:rsidP="00397821">
            <w:pPr>
              <w:rPr>
                <w:b/>
              </w:rPr>
            </w:pPr>
            <w:r>
              <w:rPr>
                <w:b/>
              </w:rPr>
              <w:t>Passing percentage in Internal Block Exam</w:t>
            </w:r>
          </w:p>
        </w:tc>
        <w:tc>
          <w:tcPr>
            <w:tcW w:w="5328" w:type="dxa"/>
            <w:vAlign w:val="center"/>
          </w:tcPr>
          <w:p w:rsidR="00397821" w:rsidRPr="00E04367" w:rsidRDefault="00397821" w:rsidP="00611FEA">
            <w:pPr>
              <w:rPr>
                <w:b/>
              </w:rPr>
            </w:pPr>
          </w:p>
        </w:tc>
      </w:tr>
      <w:tr w:rsidR="00397821" w:rsidRPr="00E04367" w:rsidTr="002A6FF8">
        <w:trPr>
          <w:trHeight w:val="458"/>
        </w:trPr>
        <w:tc>
          <w:tcPr>
            <w:tcW w:w="3888" w:type="dxa"/>
            <w:vAlign w:val="center"/>
          </w:tcPr>
          <w:p w:rsidR="00397821" w:rsidRDefault="00397821" w:rsidP="00397821">
            <w:pPr>
              <w:rPr>
                <w:b/>
              </w:rPr>
            </w:pPr>
            <w:r>
              <w:rPr>
                <w:b/>
              </w:rPr>
              <w:t>Passing percentage in KMU professional Block Exam</w:t>
            </w:r>
          </w:p>
        </w:tc>
        <w:tc>
          <w:tcPr>
            <w:tcW w:w="5328" w:type="dxa"/>
            <w:vAlign w:val="center"/>
          </w:tcPr>
          <w:p w:rsidR="00397821" w:rsidRPr="00E04367" w:rsidRDefault="00397821" w:rsidP="00611FEA">
            <w:pPr>
              <w:rPr>
                <w:b/>
              </w:rPr>
            </w:pPr>
          </w:p>
        </w:tc>
      </w:tr>
    </w:tbl>
    <w:p w:rsidR="003C40E8" w:rsidRDefault="003C40E8" w:rsidP="00587958"/>
    <w:sectPr w:rsidR="003C40E8" w:rsidSect="00611FEA">
      <w:headerReference w:type="default" r:id="rId8"/>
      <w:pgSz w:w="12240" w:h="15840"/>
      <w:pgMar w:top="5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578A" w:rsidRDefault="000A578A" w:rsidP="0061594D">
      <w:r>
        <w:separator/>
      </w:r>
    </w:p>
  </w:endnote>
  <w:endnote w:type="continuationSeparator" w:id="0">
    <w:p w:rsidR="000A578A" w:rsidRDefault="000A578A" w:rsidP="0061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578A" w:rsidRDefault="000A578A" w:rsidP="0061594D">
      <w:r>
        <w:separator/>
      </w:r>
    </w:p>
  </w:footnote>
  <w:footnote w:type="continuationSeparator" w:id="0">
    <w:p w:rsidR="000A578A" w:rsidRDefault="000A578A" w:rsidP="006159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94D" w:rsidRPr="002A1355" w:rsidRDefault="003C7C79" w:rsidP="0061594D">
    <w:pPr>
      <w:pStyle w:val="Title"/>
      <w:jc w:val="center"/>
      <w:rPr>
        <w:b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476875</wp:posOffset>
          </wp:positionH>
          <wp:positionV relativeFrom="paragraph">
            <wp:posOffset>-366395</wp:posOffset>
          </wp:positionV>
          <wp:extent cx="990600" cy="990600"/>
          <wp:effectExtent l="0" t="0" r="0" b="0"/>
          <wp:wrapSquare wrapText="bothSides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1085850</wp:posOffset>
          </wp:positionH>
          <wp:positionV relativeFrom="paragraph">
            <wp:posOffset>-428625</wp:posOffset>
          </wp:positionV>
          <wp:extent cx="1152525" cy="1052830"/>
          <wp:effectExtent l="0" t="0" r="952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1052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594D" w:rsidRPr="002A1355">
      <w:rPr>
        <w:b/>
      </w:rPr>
      <w:t>Quality Enhancement Cell</w:t>
    </w:r>
  </w:p>
  <w:p w:rsidR="0061594D" w:rsidRDefault="006159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79746F"/>
    <w:multiLevelType w:val="hybridMultilevel"/>
    <w:tmpl w:val="5C5EEDE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928BC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tLSwMDY0NTGyMDFT0lEKTi0uzszPAykwrgUAwTf84ywAAAA="/>
  </w:docVars>
  <w:rsids>
    <w:rsidRoot w:val="00531B34"/>
    <w:rsid w:val="00072070"/>
    <w:rsid w:val="000A578A"/>
    <w:rsid w:val="000B271C"/>
    <w:rsid w:val="000E0F6D"/>
    <w:rsid w:val="00194AA2"/>
    <w:rsid w:val="0020076E"/>
    <w:rsid w:val="00294554"/>
    <w:rsid w:val="002A6FF8"/>
    <w:rsid w:val="002E77FB"/>
    <w:rsid w:val="003428BD"/>
    <w:rsid w:val="00397821"/>
    <w:rsid w:val="003C40E8"/>
    <w:rsid w:val="003C683F"/>
    <w:rsid w:val="003C7C79"/>
    <w:rsid w:val="00474392"/>
    <w:rsid w:val="00531B34"/>
    <w:rsid w:val="00587958"/>
    <w:rsid w:val="00611FEA"/>
    <w:rsid w:val="0061495F"/>
    <w:rsid w:val="0061594D"/>
    <w:rsid w:val="00B153EF"/>
    <w:rsid w:val="00BD22A3"/>
    <w:rsid w:val="00DB4CEE"/>
    <w:rsid w:val="00E04367"/>
    <w:rsid w:val="00E66250"/>
    <w:rsid w:val="00E91433"/>
    <w:rsid w:val="00EE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05C0204-DCA3-489C-A1AB-1B84D5995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95F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611F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9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1594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59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1594D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594D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61594D"/>
    <w:rPr>
      <w:rFonts w:ascii="Calibri Light" w:hAnsi="Calibri Light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38F67-B662-408E-8EAF-ECC1A2D07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-2</vt:lpstr>
    </vt:vector>
  </TitlesOfParts>
  <Company>QUEST</Company>
  <LinksUpToDate>false</LinksUpToDate>
  <CharactersWithSpaces>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-2</dc:title>
  <dc:subject/>
  <dc:creator>Dr.Mahmood Memon</dc:creator>
  <cp:keywords/>
  <dc:description/>
  <cp:lastModifiedBy>Windows User</cp:lastModifiedBy>
  <cp:revision>2</cp:revision>
  <cp:lastPrinted>2023-10-17T05:04:00Z</cp:lastPrinted>
  <dcterms:created xsi:type="dcterms:W3CDTF">2023-10-18T05:56:00Z</dcterms:created>
  <dcterms:modified xsi:type="dcterms:W3CDTF">2023-10-18T05:56:00Z</dcterms:modified>
</cp:coreProperties>
</file>